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4F205" w14:textId="5AE40986" w:rsidR="00665928" w:rsidRDefault="00FC780C" w:rsidP="00FC780C">
      <w:pPr>
        <w:jc w:val="center"/>
        <w:rPr>
          <w:b/>
          <w:bCs/>
          <w:sz w:val="32"/>
          <w:szCs w:val="32"/>
          <w:u w:val="single"/>
        </w:rPr>
      </w:pPr>
      <w:r w:rsidRPr="00FC780C">
        <w:rPr>
          <w:b/>
          <w:bCs/>
          <w:sz w:val="32"/>
          <w:szCs w:val="32"/>
          <w:u w:val="single"/>
        </w:rPr>
        <w:t>HTML Tags</w:t>
      </w:r>
    </w:p>
    <w:p w14:paraId="49A23566" w14:textId="77777777" w:rsidR="00FC780C" w:rsidRDefault="00FC780C" w:rsidP="00FC780C">
      <w:pPr>
        <w:jc w:val="center"/>
        <w:rPr>
          <w:b/>
          <w:bCs/>
          <w:sz w:val="32"/>
          <w:szCs w:val="32"/>
          <w:u w:val="single"/>
        </w:rPr>
      </w:pPr>
    </w:p>
    <w:p w14:paraId="40238084" w14:textId="3BA68CFB" w:rsidR="00FC780C" w:rsidRDefault="00FC780C" w:rsidP="00FC780C">
      <w:pPr>
        <w:rPr>
          <w:b/>
          <w:bCs/>
          <w:sz w:val="28"/>
          <w:szCs w:val="28"/>
          <w:u w:val="single"/>
        </w:rPr>
      </w:pPr>
      <w:r w:rsidRPr="00FC780C">
        <w:rPr>
          <w:b/>
          <w:bCs/>
          <w:sz w:val="28"/>
          <w:szCs w:val="28"/>
          <w:u w:val="single"/>
        </w:rPr>
        <w:t xml:space="preserve">Exercise 01 </w:t>
      </w:r>
    </w:p>
    <w:p w14:paraId="39BC9863" w14:textId="639F7E31" w:rsidR="00FC780C" w:rsidRDefault="00FC780C" w:rsidP="00FC780C">
      <w:pPr>
        <w:rPr>
          <w:sz w:val="28"/>
          <w:szCs w:val="28"/>
        </w:rPr>
      </w:pPr>
      <w:r>
        <w:rPr>
          <w:sz w:val="28"/>
          <w:szCs w:val="28"/>
        </w:rPr>
        <w:t xml:space="preserve">Write a HTML code for below </w:t>
      </w:r>
      <w:proofErr w:type="gramStart"/>
      <w:r>
        <w:rPr>
          <w:sz w:val="28"/>
          <w:szCs w:val="28"/>
        </w:rPr>
        <w:t>table</w:t>
      </w:r>
      <w:proofErr w:type="gramEnd"/>
      <w:r>
        <w:rPr>
          <w:sz w:val="28"/>
          <w:szCs w:val="28"/>
        </w:rPr>
        <w:t xml:space="preserve"> </w:t>
      </w:r>
    </w:p>
    <w:p w14:paraId="75ECD2BD" w14:textId="563EACFA" w:rsidR="00FC780C" w:rsidRDefault="00FC780C" w:rsidP="00FC780C">
      <w:pPr>
        <w:rPr>
          <w:sz w:val="28"/>
          <w:szCs w:val="28"/>
        </w:rPr>
      </w:pPr>
      <w:r w:rsidRPr="00FC780C">
        <w:rPr>
          <w:sz w:val="28"/>
          <w:szCs w:val="28"/>
        </w:rPr>
        <w:drawing>
          <wp:inline distT="0" distB="0" distL="0" distR="0" wp14:anchorId="7E8E7414" wp14:editId="3A082E42">
            <wp:extent cx="2781688" cy="1038370"/>
            <wp:effectExtent l="0" t="0" r="0" b="9525"/>
            <wp:docPr id="2112999905" name="Picture 1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999905" name="Picture 1" descr="A picture containing text, font, screenshot, lin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0AB7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 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abl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F44747"/>
          <w:kern w:val="0"/>
          <w:sz w:val="21"/>
          <w:szCs w:val="21"/>
          <w:lang w:val="en-GB" w:eastAsia="en-GB"/>
          <w14:ligatures w14:val="none"/>
        </w:rPr>
        <w:t>border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1"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967D822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caption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Student Records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caption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FDB7F65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2B326E0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h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Student I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h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DE72968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h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Student Name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h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82C3FF1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h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Degree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h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49DCD20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4D336E5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05EDA2BF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1002323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08892BAB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Nimesh Fernando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15CEE08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BSc in IT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5245125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D49C0AC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1716439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1002424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61E9B1A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proofErr w:type="spellStart"/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Lasadun</w:t>
      </w:r>
      <w:proofErr w:type="spellEnd"/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Bandara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F30F75C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BSc in CS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048E3FC5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03116A5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able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5A58F7C" w14:textId="77777777" w:rsidR="00FC780C" w:rsidRDefault="00FC780C" w:rsidP="00FC780C">
      <w:pPr>
        <w:rPr>
          <w:sz w:val="28"/>
          <w:szCs w:val="28"/>
        </w:rPr>
      </w:pPr>
    </w:p>
    <w:p w14:paraId="07CF6CB6" w14:textId="77777777" w:rsidR="00FC780C" w:rsidRDefault="00FC780C" w:rsidP="00FC780C">
      <w:pPr>
        <w:rPr>
          <w:sz w:val="28"/>
          <w:szCs w:val="28"/>
        </w:rPr>
      </w:pPr>
    </w:p>
    <w:p w14:paraId="3E932CC6" w14:textId="77777777" w:rsidR="00FC780C" w:rsidRDefault="00FC780C" w:rsidP="00FC780C">
      <w:pPr>
        <w:rPr>
          <w:sz w:val="28"/>
          <w:szCs w:val="28"/>
        </w:rPr>
      </w:pPr>
    </w:p>
    <w:p w14:paraId="648149F7" w14:textId="77777777" w:rsidR="00FC780C" w:rsidRDefault="00FC780C" w:rsidP="00FC780C">
      <w:pPr>
        <w:rPr>
          <w:sz w:val="28"/>
          <w:szCs w:val="28"/>
        </w:rPr>
      </w:pPr>
    </w:p>
    <w:p w14:paraId="48A5D137" w14:textId="0AEB8E33" w:rsidR="00FC780C" w:rsidRDefault="00FC780C" w:rsidP="00FC780C">
      <w:pPr>
        <w:rPr>
          <w:sz w:val="28"/>
          <w:szCs w:val="28"/>
        </w:rPr>
      </w:pPr>
      <w:r w:rsidRPr="00FC780C">
        <w:rPr>
          <w:sz w:val="28"/>
          <w:szCs w:val="28"/>
        </w:rPr>
        <w:lastRenderedPageBreak/>
        <w:drawing>
          <wp:inline distT="0" distB="0" distL="0" distR="0" wp14:anchorId="09BAE8C3" wp14:editId="62803716">
            <wp:extent cx="1810003" cy="1286054"/>
            <wp:effectExtent l="0" t="0" r="0" b="0"/>
            <wp:docPr id="703758865" name="Picture 1" descr="A black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58865" name="Picture 1" descr="A black text on a white background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90DC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</w:p>
    <w:p w14:paraId="23EC34DF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F44747"/>
          <w:kern w:val="0"/>
          <w:sz w:val="21"/>
          <w:szCs w:val="21"/>
          <w:lang w:val="en-GB" w:eastAsia="en-GB"/>
          <w14:ligatures w14:val="none"/>
        </w:rPr>
        <w:t>font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fac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proofErr w:type="spellStart"/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calibri</w:t>
      </w:r>
      <w:proofErr w:type="spellEnd"/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b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Programming Languages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b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FC780C">
        <w:rPr>
          <w:rFonts w:ascii="Consolas" w:eastAsia="Times New Roman" w:hAnsi="Consolas" w:cs="Times New Roman"/>
          <w:color w:val="F44747"/>
          <w:kern w:val="0"/>
          <w:sz w:val="21"/>
          <w:szCs w:val="21"/>
          <w:lang w:val="en-GB" w:eastAsia="en-GB"/>
          <w14:ligatures w14:val="none"/>
        </w:rPr>
        <w:t>font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7B506AF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</w:p>
    <w:p w14:paraId="36CE3FD7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ol</w:t>
      </w:r>
      <w:proofErr w:type="spellEnd"/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I"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173F3E6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C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78607B65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C#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86ABE6A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C++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217B191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JAVA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0203BEFA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PYTHON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li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4C2323E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proofErr w:type="spellStart"/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ol</w:t>
      </w:r>
      <w:proofErr w:type="spellEnd"/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0B9BB6D" w14:textId="77777777" w:rsidR="00FC780C" w:rsidRDefault="00FC780C" w:rsidP="00FC780C">
      <w:pPr>
        <w:rPr>
          <w:sz w:val="28"/>
          <w:szCs w:val="28"/>
        </w:rPr>
      </w:pPr>
    </w:p>
    <w:p w14:paraId="36A90A62" w14:textId="16687A00" w:rsidR="00FC780C" w:rsidRDefault="00FC780C" w:rsidP="00FC780C">
      <w:pPr>
        <w:rPr>
          <w:sz w:val="28"/>
          <w:szCs w:val="28"/>
        </w:rPr>
      </w:pPr>
      <w:r w:rsidRPr="00FC780C">
        <w:rPr>
          <w:sz w:val="28"/>
          <w:szCs w:val="28"/>
        </w:rPr>
        <w:drawing>
          <wp:inline distT="0" distB="0" distL="0" distR="0" wp14:anchorId="411D1A9B" wp14:editId="14928686">
            <wp:extent cx="3010320" cy="819264"/>
            <wp:effectExtent l="0" t="0" r="0" b="0"/>
            <wp:docPr id="1724181037" name="Picture 1" descr="A picture containing text, screenshot, lin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181037" name="Picture 1" descr="A picture containing text, screenshot, line, fon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1EFE3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orm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nam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Login Form"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method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get"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71CC9BC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</w:p>
    <w:p w14:paraId="4673E4D9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able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671F3178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2B9C43A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Name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1BA9B3AC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input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"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585E95B7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FA26B37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54F7FFBC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Index Number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91AB892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input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text"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d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1279ABF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r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076865D6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table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4B176B0E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</w:t>
      </w:r>
    </w:p>
    <w:p w14:paraId="5C72C749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input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typ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submit"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nam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submit"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C780C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GB" w:eastAsia="en-GB"/>
          <w14:ligatures w14:val="none"/>
        </w:rPr>
        <w:t>value</w:t>
      </w: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>=</w:t>
      </w:r>
      <w:r w:rsidRPr="00FC780C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GB" w:eastAsia="en-GB"/>
          <w14:ligatures w14:val="none"/>
        </w:rPr>
        <w:t>"submit"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3A541522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</w:t>
      </w:r>
    </w:p>
    <w:p w14:paraId="46BB9C7B" w14:textId="77777777" w:rsidR="00FC780C" w:rsidRPr="00FC780C" w:rsidRDefault="00FC780C" w:rsidP="00FC7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</w:pPr>
      <w:r w:rsidRPr="00FC780C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lt;/</w:t>
      </w:r>
      <w:r w:rsidRPr="00FC780C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GB" w:eastAsia="en-GB"/>
          <w14:ligatures w14:val="none"/>
        </w:rPr>
        <w:t>form</w:t>
      </w:r>
      <w:r w:rsidRPr="00FC780C">
        <w:rPr>
          <w:rFonts w:ascii="Consolas" w:eastAsia="Times New Roman" w:hAnsi="Consolas" w:cs="Times New Roman"/>
          <w:color w:val="808080"/>
          <w:kern w:val="0"/>
          <w:sz w:val="21"/>
          <w:szCs w:val="21"/>
          <w:lang w:val="en-GB" w:eastAsia="en-GB"/>
          <w14:ligatures w14:val="none"/>
        </w:rPr>
        <w:t>&gt;</w:t>
      </w:r>
    </w:p>
    <w:p w14:paraId="25A4002A" w14:textId="77777777" w:rsidR="00FC780C" w:rsidRPr="00FC780C" w:rsidRDefault="00FC780C" w:rsidP="00FC780C">
      <w:pPr>
        <w:rPr>
          <w:sz w:val="28"/>
          <w:szCs w:val="28"/>
        </w:rPr>
      </w:pPr>
    </w:p>
    <w:sectPr w:rsidR="00FC780C" w:rsidRPr="00FC78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TOzMLA0tDQ2NzNQ0lEKTi0uzszPAykwrAUAcEJSziwAAAA="/>
  </w:docVars>
  <w:rsids>
    <w:rsidRoot w:val="0085469A"/>
    <w:rsid w:val="00665928"/>
    <w:rsid w:val="0085469A"/>
    <w:rsid w:val="00B137D8"/>
    <w:rsid w:val="00E1292F"/>
    <w:rsid w:val="00FC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A3E61"/>
  <w15:chartTrackingRefBased/>
  <w15:docId w15:val="{777C6FA2-4867-4CD0-A07F-86180FBAF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9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9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 Victoria</dc:creator>
  <cp:keywords/>
  <dc:description/>
  <cp:lastModifiedBy>JD Victoria</cp:lastModifiedBy>
  <cp:revision>2</cp:revision>
  <dcterms:created xsi:type="dcterms:W3CDTF">2023-05-12T06:31:00Z</dcterms:created>
  <dcterms:modified xsi:type="dcterms:W3CDTF">2023-05-12T07:12:00Z</dcterms:modified>
</cp:coreProperties>
</file>